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1" w:type="dxa"/>
        <w:tblInd w:w="-100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6"/>
        <w:gridCol w:w="2379"/>
        <w:gridCol w:w="396"/>
        <w:gridCol w:w="453"/>
        <w:gridCol w:w="1562"/>
        <w:gridCol w:w="85"/>
        <w:gridCol w:w="1644"/>
        <w:gridCol w:w="396"/>
        <w:gridCol w:w="1248"/>
        <w:gridCol w:w="170"/>
        <w:gridCol w:w="1982"/>
      </w:tblGrid>
      <w:tr w:rsidR="003C2A7C" w:rsidRPr="00FF2832" w14:paraId="09C5EA61" w14:textId="77777777" w:rsidTr="0085119B">
        <w:trPr>
          <w:trHeight w:hRule="exact" w:val="1133"/>
        </w:trPr>
        <w:tc>
          <w:tcPr>
            <w:tcW w:w="2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E5DAC1" w14:textId="21ACC62F" w:rsidR="003C2A7C" w:rsidRPr="00FF2832" w:rsidRDefault="0085119B" w:rsidP="0085119B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t xml:space="preserve">     </w:t>
            </w:r>
            <w:r>
              <w:rPr>
                <w:noProof/>
              </w:rPr>
              <w:drawing>
                <wp:inline distT="0" distB="0" distL="0" distR="0" wp14:anchorId="632B2C20" wp14:editId="1A2A9880">
                  <wp:extent cx="1408526" cy="583948"/>
                  <wp:effectExtent l="0" t="0" r="1270" b="6985"/>
                  <wp:docPr id="2" name="Picture 2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5928" cy="591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84EEA5" w14:textId="355157BF" w:rsidR="003C2A7C" w:rsidRPr="00FF2832" w:rsidRDefault="0085119B" w:rsidP="0085119B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CA37056" wp14:editId="702C04B3">
                  <wp:extent cx="1516949" cy="556203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751" cy="560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5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C3F21A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5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14:paraId="23462D75" w14:textId="11D86153" w:rsidR="003C2A7C" w:rsidRPr="00840F64" w:rsidRDefault="003C2A7C" w:rsidP="00840F64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130"/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</w:pPr>
            <w:r w:rsidRPr="00840F64"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  <w:t>CONVOCA</w:t>
            </w:r>
            <w:r w:rsidRPr="00E66756"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  <w:t>T</w:t>
            </w:r>
            <w:r w:rsidRPr="00840F64"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  <w:t xml:space="preserve">ÒRIA </w:t>
            </w:r>
            <w:r w:rsidR="00840F64" w:rsidRPr="00840F64"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  <w:t xml:space="preserve">PREDOCTORAL </w:t>
            </w:r>
            <w:r w:rsidR="009B7C53" w:rsidRPr="00E66756"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  <w:t xml:space="preserve">PROGRAMA </w:t>
            </w:r>
            <w:r w:rsidR="00E66756" w:rsidRPr="00840F64">
              <w:rPr>
                <w:rFonts w:ascii="Arial" w:hAnsi="Arial" w:cs="Arial"/>
                <w:b/>
                <w:bCs/>
                <w:spacing w:val="3"/>
                <w:sz w:val="18"/>
                <w:szCs w:val="18"/>
              </w:rPr>
              <w:t xml:space="preserve">PROMETEO CIPROM/2021/014 </w:t>
            </w:r>
          </w:p>
          <w:p w14:paraId="564AAC6E" w14:textId="18871AE6" w:rsidR="003C2A7C" w:rsidRPr="00840F64" w:rsidRDefault="003C2A7C" w:rsidP="0085119B">
            <w:pPr>
              <w:widowControl w:val="0"/>
              <w:autoSpaceDE w:val="0"/>
              <w:autoSpaceDN w:val="0"/>
              <w:adjustRightInd w:val="0"/>
              <w:spacing w:before="12" w:after="0" w:line="240" w:lineRule="auto"/>
              <w:ind w:left="133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840F64">
              <w:rPr>
                <w:rFonts w:ascii="Arial" w:hAnsi="Arial" w:cs="Arial"/>
                <w:b/>
                <w:bCs/>
                <w:i/>
                <w:iCs/>
                <w:spacing w:val="3"/>
                <w:sz w:val="18"/>
                <w:szCs w:val="18"/>
              </w:rPr>
              <w:t xml:space="preserve">CONVOCATORIA </w:t>
            </w:r>
            <w:r w:rsidR="00840F64" w:rsidRPr="00840F64">
              <w:rPr>
                <w:rFonts w:ascii="Arial" w:hAnsi="Arial" w:cs="Arial"/>
                <w:b/>
                <w:bCs/>
                <w:i/>
                <w:iCs/>
                <w:spacing w:val="3"/>
                <w:sz w:val="18"/>
                <w:szCs w:val="18"/>
              </w:rPr>
              <w:t xml:space="preserve">PREDOCTORAL </w:t>
            </w:r>
            <w:r w:rsidR="0085119B" w:rsidRPr="00840F64">
              <w:rPr>
                <w:rFonts w:ascii="Arial" w:hAnsi="Arial" w:cs="Arial"/>
                <w:b/>
                <w:bCs/>
                <w:i/>
                <w:iCs/>
                <w:spacing w:val="3"/>
                <w:sz w:val="18"/>
                <w:szCs w:val="18"/>
              </w:rPr>
              <w:t xml:space="preserve">PROGRAMA </w:t>
            </w:r>
            <w:r w:rsidR="00E66756" w:rsidRPr="00840F64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ROMETEO CIPROM/2021/014</w:t>
            </w:r>
          </w:p>
        </w:tc>
      </w:tr>
      <w:tr w:rsidR="003C2A7C" w:rsidRPr="00FF2832" w14:paraId="08720318" w14:textId="77777777" w:rsidTr="003C2A7C">
        <w:trPr>
          <w:trHeight w:hRule="exact" w:val="454"/>
        </w:trPr>
        <w:tc>
          <w:tcPr>
            <w:tcW w:w="4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99999"/>
          </w:tcPr>
          <w:p w14:paraId="08BD4CBB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9" w:after="0" w:line="240" w:lineRule="auto"/>
              <w:ind w:left="13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28"/>
                <w:szCs w:val="28"/>
              </w:rPr>
              <w:t>A</w:t>
            </w:r>
          </w:p>
        </w:tc>
        <w:tc>
          <w:tcPr>
            <w:tcW w:w="10315" w:type="dxa"/>
            <w:gridSpan w:val="10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14:paraId="61354BF7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13" w:lineRule="exact"/>
              <w:ind w:left="54"/>
              <w:rPr>
                <w:rFonts w:ascii="Arial" w:hAnsi="Arial" w:cs="Arial"/>
                <w:sz w:val="20"/>
                <w:szCs w:val="20"/>
              </w:rPr>
            </w:pP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spacing w:val="-5"/>
                <w:position w:val="-2"/>
                <w:sz w:val="20"/>
                <w:szCs w:val="20"/>
              </w:rPr>
              <w:t>A</w:t>
            </w: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spacing w:val="2"/>
                <w:position w:val="-2"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S</w:t>
            </w:r>
            <w:r w:rsidRPr="00FF2832">
              <w:rPr>
                <w:rFonts w:ascii="Arial" w:hAnsi="Arial" w:cs="Arial"/>
                <w:b/>
                <w:bCs/>
                <w:spacing w:val="-8"/>
                <w:position w:val="-2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spacing w:val="1"/>
                <w:position w:val="-2"/>
                <w:sz w:val="20"/>
                <w:szCs w:val="20"/>
              </w:rPr>
              <w:t>'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ID</w:t>
            </w:r>
            <w:r w:rsidRPr="00FF2832">
              <w:rPr>
                <w:rFonts w:ascii="Arial" w:hAnsi="Arial" w:cs="Arial"/>
                <w:b/>
                <w:bCs/>
                <w:spacing w:val="2"/>
                <w:position w:val="-2"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N</w:t>
            </w: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I</w:t>
            </w:r>
            <w:r w:rsidRPr="00FF2832">
              <w:rPr>
                <w:rFonts w:ascii="Arial" w:hAnsi="Arial" w:cs="Arial"/>
                <w:b/>
                <w:bCs/>
                <w:spacing w:val="1"/>
                <w:position w:val="-2"/>
                <w:sz w:val="20"/>
                <w:szCs w:val="20"/>
              </w:rPr>
              <w:t>F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I</w:t>
            </w: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C</w:t>
            </w:r>
            <w:r w:rsidRPr="00FF2832">
              <w:rPr>
                <w:rFonts w:ascii="Arial" w:hAnsi="Arial" w:cs="Arial"/>
                <w:b/>
                <w:bCs/>
                <w:spacing w:val="-5"/>
                <w:position w:val="-2"/>
                <w:sz w:val="20"/>
                <w:szCs w:val="20"/>
              </w:rPr>
              <w:t>A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CIÓ</w:t>
            </w:r>
          </w:p>
          <w:p w14:paraId="54B03F1C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14" w:lineRule="exact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A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TO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S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E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ID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1"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3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I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F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ICAC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2"/>
                <w:sz w:val="20"/>
                <w:szCs w:val="20"/>
              </w:rPr>
              <w:t>I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Ó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</w:t>
            </w:r>
          </w:p>
        </w:tc>
      </w:tr>
      <w:tr w:rsidR="003C2A7C" w:rsidRPr="00FF2832" w14:paraId="44F97CC9" w14:textId="77777777" w:rsidTr="003C2A7C">
        <w:trPr>
          <w:trHeight w:hRule="exact" w:val="566"/>
        </w:trPr>
        <w:tc>
          <w:tcPr>
            <w:tcW w:w="3231" w:type="dxa"/>
            <w:gridSpan w:val="3"/>
            <w:tcBorders>
              <w:top w:val="single" w:sz="8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18ED751B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5" w:lineRule="exact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COGNO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sz w:val="12"/>
                <w:szCs w:val="12"/>
              </w:rPr>
              <w:t>S</w:t>
            </w:r>
            <w:r w:rsidRPr="00FF2832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PE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L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DOS</w:t>
            </w:r>
          </w:p>
        </w:tc>
        <w:tc>
          <w:tcPr>
            <w:tcW w:w="2100" w:type="dxa"/>
            <w:gridSpan w:val="3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B247ED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5" w:lineRule="exact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NOM</w:t>
            </w:r>
            <w:r w:rsidRPr="00FF2832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NO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B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RE</w:t>
            </w:r>
          </w:p>
        </w:tc>
        <w:tc>
          <w:tcPr>
            <w:tcW w:w="1644" w:type="dxa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E3501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5" w:lineRule="exact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DNI</w:t>
            </w:r>
          </w:p>
        </w:tc>
        <w:tc>
          <w:tcPr>
            <w:tcW w:w="1644" w:type="dxa"/>
            <w:gridSpan w:val="2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41C09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28" w:lineRule="exact"/>
              <w:ind w:left="61"/>
              <w:rPr>
                <w:rFonts w:ascii="Arial" w:hAnsi="Arial" w:cs="Arial"/>
                <w:sz w:val="12"/>
                <w:szCs w:val="12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D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X</w:t>
            </w:r>
            <w:r w:rsidRPr="00FF2832">
              <w:rPr>
                <w:rFonts w:ascii="Arial" w:hAnsi="Arial" w:cs="Arial"/>
                <w:spacing w:val="2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ME</w:t>
            </w:r>
            <w:r w:rsidRPr="00FF2832">
              <w:rPr>
                <w:rFonts w:ascii="Arial" w:hAnsi="Arial" w:cs="Arial"/>
                <w:sz w:val="12"/>
                <w:szCs w:val="12"/>
              </w:rPr>
              <w:t>NT</w:t>
            </w:r>
          </w:p>
          <w:p w14:paraId="5C7479B5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0" w:lineRule="exact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F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HA</w:t>
            </w:r>
            <w:r w:rsidRPr="00FF2832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DE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I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O</w:t>
            </w:r>
          </w:p>
        </w:tc>
        <w:tc>
          <w:tcPr>
            <w:tcW w:w="2152" w:type="dxa"/>
            <w:gridSpan w:val="2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14:paraId="7B6DF914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5" w:lineRule="exact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CION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ION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D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</w:p>
        </w:tc>
      </w:tr>
      <w:tr w:rsidR="003C2A7C" w:rsidRPr="00FF2832" w14:paraId="7B95DC3B" w14:textId="77777777" w:rsidTr="003C2A7C">
        <w:trPr>
          <w:trHeight w:hRule="exact" w:val="566"/>
        </w:trPr>
        <w:tc>
          <w:tcPr>
            <w:tcW w:w="8789" w:type="dxa"/>
            <w:gridSpan w:val="10"/>
            <w:tcBorders>
              <w:top w:val="nil"/>
              <w:left w:val="single" w:sz="8" w:space="0" w:color="000000"/>
              <w:bottom w:val="single" w:sz="4" w:space="0" w:color="auto"/>
              <w:right w:val="single" w:sz="2" w:space="0" w:color="000000"/>
            </w:tcBorders>
          </w:tcPr>
          <w:p w14:paraId="32350310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2" w:after="0" w:line="240" w:lineRule="auto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DO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sz w:val="12"/>
                <w:szCs w:val="12"/>
              </w:rPr>
              <w:t>ICI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(</w:t>
            </w:r>
            <w:r w:rsidRPr="00FF2832">
              <w:rPr>
                <w:rFonts w:ascii="Arial" w:hAnsi="Arial" w:cs="Arial"/>
                <w:sz w:val="12"/>
                <w:szCs w:val="12"/>
              </w:rPr>
              <w:t>C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RR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z w:val="12"/>
                <w:szCs w:val="12"/>
              </w:rPr>
              <w:t>R/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pacing w:val="2"/>
                <w:sz w:val="12"/>
                <w:szCs w:val="12"/>
              </w:rPr>
              <w:t>Ç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,</w:t>
            </w:r>
            <w:r w:rsidRPr="00FF2832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NÚ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z w:val="12"/>
                <w:szCs w:val="12"/>
              </w:rPr>
              <w:t>RO</w:t>
            </w:r>
            <w:r w:rsidRPr="00FF2832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sz w:val="12"/>
                <w:szCs w:val="12"/>
              </w:rPr>
              <w:t>OR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) 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DO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CI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O</w:t>
            </w:r>
            <w:r w:rsidRPr="00FF2832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(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L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Z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,</w:t>
            </w:r>
            <w:r w:rsidRPr="00FF2832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NÚ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RO</w:t>
            </w:r>
            <w:r w:rsidRPr="00FF2832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Y 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U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R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19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14:paraId="36C340B3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4" w:after="0" w:line="240" w:lineRule="auto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CP</w:t>
            </w:r>
          </w:p>
        </w:tc>
      </w:tr>
      <w:tr w:rsidR="003C2A7C" w:rsidRPr="00FF2832" w14:paraId="734D3E2C" w14:textId="77777777" w:rsidTr="003C2A7C">
        <w:trPr>
          <w:trHeight w:hRule="exact" w:val="566"/>
        </w:trPr>
        <w:tc>
          <w:tcPr>
            <w:tcW w:w="3684" w:type="dxa"/>
            <w:gridSpan w:val="4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3F2EAF08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4" w:after="0" w:line="240" w:lineRule="auto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z w:val="12"/>
                <w:szCs w:val="12"/>
              </w:rPr>
              <w:t>OC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OC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D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A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</w:p>
        </w:tc>
        <w:tc>
          <w:tcPr>
            <w:tcW w:w="368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FD9973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18" w:after="0" w:line="240" w:lineRule="auto"/>
              <w:ind w:left="6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sz w:val="12"/>
                <w:szCs w:val="12"/>
              </w:rPr>
              <w:t>RO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V</w:t>
            </w:r>
            <w:r w:rsidRPr="00FF2832">
              <w:rPr>
                <w:rFonts w:ascii="Arial" w:hAnsi="Arial" w:cs="Arial"/>
                <w:sz w:val="12"/>
                <w:szCs w:val="12"/>
              </w:rPr>
              <w:t>ÍNCIA</w:t>
            </w:r>
            <w:r w:rsidRPr="00FF2832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P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RO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V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I</w:t>
            </w:r>
            <w:r w:rsidRPr="00FF2832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>N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IA</w:t>
            </w:r>
          </w:p>
        </w:tc>
        <w:tc>
          <w:tcPr>
            <w:tcW w:w="3400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14:paraId="27F4BEEC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2" w:after="0" w:line="240" w:lineRule="auto"/>
              <w:ind w:left="6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È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F</w:t>
            </w:r>
            <w:r w:rsidRPr="00FF2832">
              <w:rPr>
                <w:rFonts w:ascii="Arial" w:hAnsi="Arial" w:cs="Arial"/>
                <w:sz w:val="12"/>
                <w:szCs w:val="12"/>
              </w:rPr>
              <w:t>ON</w:t>
            </w:r>
            <w:r w:rsidRPr="00FF2832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É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F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ONO</w:t>
            </w:r>
          </w:p>
        </w:tc>
      </w:tr>
      <w:tr w:rsidR="003C2A7C" w:rsidRPr="00FF2832" w14:paraId="25CFBB92" w14:textId="77777777" w:rsidTr="003C2A7C">
        <w:trPr>
          <w:trHeight w:hRule="exact" w:val="566"/>
        </w:trPr>
        <w:tc>
          <w:tcPr>
            <w:tcW w:w="10771" w:type="dxa"/>
            <w:gridSpan w:val="11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570109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2" w:after="0" w:line="240" w:lineRule="auto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12"/>
                <w:szCs w:val="12"/>
              </w:rPr>
              <w:t>CORR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z w:val="12"/>
                <w:szCs w:val="12"/>
              </w:rPr>
              <w:t>U</w:t>
            </w:r>
            <w:r w:rsidRPr="00FF2832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sz w:val="12"/>
                <w:szCs w:val="12"/>
              </w:rPr>
              <w:t>C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sz w:val="12"/>
                <w:szCs w:val="12"/>
              </w:rPr>
              <w:t>RÒNIC</w:t>
            </w:r>
            <w:r w:rsidRPr="00FF2832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sz w:val="12"/>
                <w:szCs w:val="12"/>
              </w:rPr>
              <w:t>/</w:t>
            </w:r>
            <w:r w:rsidRPr="00FF2832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ORR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O</w:t>
            </w:r>
            <w:r w:rsidRPr="00FF2832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L</w:t>
            </w:r>
            <w:r w:rsidRPr="00FF2832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E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FF2832">
              <w:rPr>
                <w:rFonts w:ascii="Arial" w:hAnsi="Arial" w:cs="Arial"/>
                <w:i/>
                <w:iCs/>
                <w:spacing w:val="4"/>
                <w:sz w:val="12"/>
                <w:szCs w:val="12"/>
              </w:rPr>
              <w:t>T</w:t>
            </w:r>
            <w:r w:rsidRPr="00FF2832">
              <w:rPr>
                <w:rFonts w:ascii="Arial" w:hAnsi="Arial" w:cs="Arial"/>
                <w:i/>
                <w:iCs/>
                <w:sz w:val="12"/>
                <w:szCs w:val="12"/>
              </w:rPr>
              <w:t>RÓNICO</w:t>
            </w:r>
          </w:p>
        </w:tc>
      </w:tr>
      <w:tr w:rsidR="003C2A7C" w:rsidRPr="00FF2832" w14:paraId="3AF87BC7" w14:textId="77777777" w:rsidTr="003C2A7C">
        <w:trPr>
          <w:trHeight w:hRule="exact" w:val="451"/>
        </w:trPr>
        <w:tc>
          <w:tcPr>
            <w:tcW w:w="4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99999"/>
          </w:tcPr>
          <w:p w14:paraId="2D5B88E9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9" w:after="0" w:line="240" w:lineRule="auto"/>
              <w:ind w:left="131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28"/>
                <w:szCs w:val="28"/>
              </w:rPr>
              <w:t>B</w:t>
            </w:r>
          </w:p>
        </w:tc>
        <w:tc>
          <w:tcPr>
            <w:tcW w:w="10315" w:type="dxa"/>
            <w:gridSpan w:val="1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A02751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01" w:lineRule="exact"/>
              <w:ind w:left="54"/>
              <w:rPr>
                <w:rFonts w:ascii="Arial" w:hAnsi="Arial" w:cs="Arial"/>
                <w:sz w:val="20"/>
                <w:szCs w:val="20"/>
              </w:rPr>
            </w:pP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spacing w:val="1"/>
                <w:position w:val="-2"/>
                <w:sz w:val="20"/>
                <w:szCs w:val="20"/>
              </w:rPr>
              <w:t>O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CU</w:t>
            </w:r>
            <w:r w:rsidRPr="00FF2832">
              <w:rPr>
                <w:rFonts w:ascii="Arial" w:hAnsi="Arial" w:cs="Arial"/>
                <w:b/>
                <w:bCs/>
                <w:spacing w:val="5"/>
                <w:position w:val="-2"/>
                <w:sz w:val="20"/>
                <w:szCs w:val="20"/>
              </w:rPr>
              <w:t>M</w:t>
            </w:r>
            <w:r w:rsidRPr="00FF2832">
              <w:rPr>
                <w:rFonts w:ascii="Arial" w:hAnsi="Arial" w:cs="Arial"/>
                <w:b/>
                <w:bCs/>
                <w:spacing w:val="-1"/>
                <w:position w:val="-2"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spacing w:val="-2"/>
                <w:position w:val="-2"/>
                <w:sz w:val="20"/>
                <w:szCs w:val="20"/>
              </w:rPr>
              <w:t>N</w:t>
            </w:r>
            <w:r w:rsidRPr="00FF2832">
              <w:rPr>
                <w:rFonts w:ascii="Arial" w:hAnsi="Arial" w:cs="Arial"/>
                <w:b/>
                <w:bCs/>
                <w:spacing w:val="6"/>
                <w:position w:val="-2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spacing w:val="-5"/>
                <w:position w:val="-2"/>
                <w:sz w:val="20"/>
                <w:szCs w:val="20"/>
              </w:rPr>
              <w:t>A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CIÓ</w:t>
            </w:r>
            <w:r w:rsidRPr="00FF2832">
              <w:rPr>
                <w:rFonts w:ascii="Arial" w:hAnsi="Arial" w:cs="Arial"/>
                <w:b/>
                <w:bCs/>
                <w:spacing w:val="-16"/>
                <w:position w:val="-2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spacing w:val="1"/>
                <w:position w:val="-2"/>
                <w:sz w:val="20"/>
                <w:szCs w:val="20"/>
              </w:rPr>
              <w:t>Q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UE</w:t>
            </w:r>
            <w:r w:rsidRPr="00FF2832">
              <w:rPr>
                <w:rFonts w:ascii="Arial" w:hAnsi="Arial" w:cs="Arial"/>
                <w:b/>
                <w:bCs/>
                <w:spacing w:val="-3"/>
                <w:position w:val="-2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spacing w:val="-1"/>
                <w:position w:val="-2"/>
                <w:sz w:val="20"/>
                <w:szCs w:val="20"/>
              </w:rPr>
              <w:t>S</w:t>
            </w: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'</w:t>
            </w:r>
            <w:r w:rsidRPr="00FF2832">
              <w:rPr>
                <w:rFonts w:ascii="Arial" w:hAnsi="Arial" w:cs="Arial"/>
                <w:b/>
                <w:bCs/>
                <w:spacing w:val="-5"/>
                <w:position w:val="-2"/>
                <w:sz w:val="20"/>
                <w:szCs w:val="20"/>
              </w:rPr>
              <w:t>A</w:t>
            </w:r>
            <w:r w:rsidRPr="00FF2832">
              <w:rPr>
                <w:rFonts w:ascii="Arial" w:hAnsi="Arial" w:cs="Arial"/>
                <w:b/>
                <w:bCs/>
                <w:spacing w:val="3"/>
                <w:position w:val="-2"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spacing w:val="2"/>
                <w:position w:val="-2"/>
                <w:sz w:val="20"/>
                <w:szCs w:val="20"/>
              </w:rPr>
              <w:t>J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UN</w:t>
            </w:r>
            <w:r w:rsidRPr="00FF2832">
              <w:rPr>
                <w:rFonts w:ascii="Arial" w:hAnsi="Arial" w:cs="Arial"/>
                <w:b/>
                <w:bCs/>
                <w:spacing w:val="6"/>
                <w:position w:val="-2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position w:val="-2"/>
                <w:sz w:val="20"/>
                <w:szCs w:val="20"/>
              </w:rPr>
              <w:t>A</w:t>
            </w:r>
          </w:p>
          <w:p w14:paraId="3A110BA5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13" w:lineRule="exact"/>
              <w:ind w:left="5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O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C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3"/>
                <w:sz w:val="20"/>
                <w:szCs w:val="20"/>
              </w:rPr>
              <w:t>U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3"/>
                <w:sz w:val="20"/>
                <w:szCs w:val="20"/>
              </w:rPr>
              <w:t>M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2"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ACI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Ó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N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18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Q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UE 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1"/>
                <w:sz w:val="20"/>
                <w:szCs w:val="20"/>
              </w:rPr>
              <w:t>S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E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ADJUN</w:t>
            </w:r>
            <w:r w:rsidRPr="00FF2832">
              <w:rPr>
                <w:rFonts w:ascii="Arial" w:hAnsi="Arial" w:cs="Arial"/>
                <w:b/>
                <w:bCs/>
                <w:i/>
                <w:iCs/>
                <w:spacing w:val="3"/>
                <w:sz w:val="20"/>
                <w:szCs w:val="20"/>
              </w:rPr>
              <w:t>T</w:t>
            </w:r>
            <w:r w:rsidRPr="00FF2832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A</w:t>
            </w:r>
          </w:p>
        </w:tc>
      </w:tr>
      <w:tr w:rsidR="003C2A7C" w:rsidRPr="00FF2832" w14:paraId="54247778" w14:textId="77777777" w:rsidTr="00487275">
        <w:trPr>
          <w:trHeight w:hRule="exact" w:val="2245"/>
        </w:trPr>
        <w:tc>
          <w:tcPr>
            <w:tcW w:w="10771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7E4DC" w14:textId="3B553E86" w:rsidR="003C2A7C" w:rsidRPr="006D56A2" w:rsidRDefault="00487275" w:rsidP="006D56A2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558" w:hanging="283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000000"/>
                  <w:spacing w:val="1"/>
                  <w:sz w:val="16"/>
                  <w:szCs w:val="16"/>
                </w:rPr>
                <w:id w:val="-2109883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1D5" w:rsidRPr="006D56A2">
                  <w:rPr>
                    <w:rFonts w:ascii="Segoe UI Symbol" w:eastAsia="MS Gothic" w:hAnsi="Segoe UI Symbol" w:cs="Segoe UI Symbol"/>
                    <w:color w:val="000000"/>
                    <w:spacing w:val="1"/>
                    <w:sz w:val="16"/>
                    <w:szCs w:val="16"/>
                  </w:rPr>
                  <w:t>☐</w:t>
                </w:r>
              </w:sdtContent>
            </w:sdt>
            <w:r w:rsidR="006871D5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òpia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del</w:t>
            </w:r>
            <w:r w:rsidR="00E66756">
              <w:rPr>
                <w:rFonts w:ascii="Arial" w:hAnsi="Arial" w:cs="Arial"/>
                <w:sz w:val="16"/>
                <w:szCs w:val="16"/>
              </w:rPr>
              <w:t>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títol</w:t>
            </w:r>
            <w:r w:rsidR="00E66756">
              <w:rPr>
                <w:rFonts w:ascii="Arial" w:hAnsi="Arial" w:cs="Arial"/>
                <w:sz w:val="16"/>
                <w:szCs w:val="16"/>
              </w:rPr>
              <w:t>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cadèmic</w:t>
            </w:r>
            <w:r w:rsidR="00E66756">
              <w:rPr>
                <w:rFonts w:ascii="Arial" w:hAnsi="Arial" w:cs="Arial"/>
                <w:sz w:val="16"/>
                <w:szCs w:val="16"/>
              </w:rPr>
              <w:t>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exigit</w:t>
            </w:r>
            <w:r w:rsidR="00E66756">
              <w:rPr>
                <w:rFonts w:ascii="Arial" w:hAnsi="Arial" w:cs="Arial"/>
                <w:sz w:val="16"/>
                <w:szCs w:val="16"/>
              </w:rPr>
              <w:t>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en l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onvocatòria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. En el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a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de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titulacion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estrangere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traducció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jurad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d'aquest</w:t>
            </w:r>
            <w:proofErr w:type="spellEnd"/>
            <w:r w:rsidR="006D56A2">
              <w:rPr>
                <w:rFonts w:ascii="Arial" w:hAnsi="Arial" w:cs="Arial"/>
                <w:sz w:val="16"/>
                <w:szCs w:val="16"/>
              </w:rPr>
              <w:t xml:space="preserve"> / </w:t>
            </w:r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Copia de</w:t>
            </w:r>
            <w:r w:rsidR="00E66756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 xml:space="preserve"> </w:t>
            </w:r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l</w:t>
            </w:r>
            <w:r w:rsidR="00E66756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os</w:t>
            </w:r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 xml:space="preserve"> título</w:t>
            </w:r>
            <w:r w:rsidR="00E66756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s</w:t>
            </w:r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 xml:space="preserve"> académico</w:t>
            </w:r>
            <w:r w:rsidR="00E66756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s</w:t>
            </w:r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 xml:space="preserve"> exigido</w:t>
            </w:r>
            <w:r w:rsidR="00E66756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s</w:t>
            </w:r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 xml:space="preserve"> en la convocatoria. En el caso de titulaciones extranjeras traducción jurada del mismo</w:t>
            </w:r>
            <w:r w:rsidR="003C2A7C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>.</w:t>
            </w:r>
          </w:p>
          <w:p w14:paraId="1753A876" w14:textId="7D2B5DC0" w:rsidR="003C2A7C" w:rsidRPr="006D56A2" w:rsidRDefault="00487275" w:rsidP="006871D5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558" w:right="85" w:hanging="283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000000"/>
                  <w:spacing w:val="1"/>
                  <w:sz w:val="16"/>
                  <w:szCs w:val="16"/>
                </w:rPr>
                <w:id w:val="131198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1D5" w:rsidRPr="006D56A2">
                  <w:rPr>
                    <w:rFonts w:ascii="Segoe UI Symbol" w:eastAsia="MS Gothic" w:hAnsi="Segoe UI Symbol" w:cs="Segoe UI Symbol"/>
                    <w:color w:val="000000"/>
                    <w:spacing w:val="1"/>
                    <w:sz w:val="16"/>
                    <w:szCs w:val="16"/>
                  </w:rPr>
                  <w:t>☐</w:t>
                </w:r>
              </w:sdtContent>
            </w:sdt>
            <w:r w:rsidR="006871D5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</w:t>
            </w:r>
            <w:r w:rsidR="009B7C53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ertificat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de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l'expedient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cadèmic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de l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titulació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emé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per la secretaria del centre en que consten totes les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ssignature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superades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mb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el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seu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rèdit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, les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qualificacion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obtingude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i la not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mitjana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del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mateix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en base 10</w:t>
            </w:r>
            <w:r w:rsidR="006D56A2">
              <w:rPr>
                <w:rFonts w:ascii="Arial" w:hAnsi="Arial" w:cs="Arial"/>
                <w:sz w:val="16"/>
                <w:szCs w:val="16"/>
              </w:rPr>
              <w:t xml:space="preserve"> / </w:t>
            </w:r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Certificado del expediente académico de la titulación, emitido por la secretaría del centro en que consten todas las asignaturas superadas con sus créditos, las calificaciones obtenidas y la nota media del mismo en base 10</w:t>
            </w:r>
            <w:r w:rsidR="003C2A7C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>.</w:t>
            </w:r>
          </w:p>
          <w:p w14:paraId="7F7276DA" w14:textId="195005E2" w:rsidR="003C2A7C" w:rsidRPr="006D56A2" w:rsidRDefault="00487275" w:rsidP="006D56A2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558" w:right="85" w:hanging="283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000000"/>
                  <w:spacing w:val="1"/>
                  <w:sz w:val="16"/>
                  <w:szCs w:val="16"/>
                </w:rPr>
                <w:id w:val="-711648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1D5" w:rsidRPr="006D56A2">
                  <w:rPr>
                    <w:rFonts w:ascii="Segoe UI Symbol" w:eastAsia="MS Gothic" w:hAnsi="Segoe UI Symbol" w:cs="Segoe UI Symbol"/>
                    <w:color w:val="000000"/>
                    <w:spacing w:val="1"/>
                    <w:sz w:val="16"/>
                    <w:szCs w:val="16"/>
                  </w:rPr>
                  <w:t>☐</w:t>
                </w:r>
              </w:sdtContent>
            </w:sdt>
            <w:r w:rsidR="006871D5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urriculum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vitae de la person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sol·licitant</w:t>
            </w:r>
            <w:proofErr w:type="spellEnd"/>
            <w:r w:rsidR="006D56A2">
              <w:rPr>
                <w:rFonts w:ascii="Arial" w:hAnsi="Arial" w:cs="Arial"/>
                <w:sz w:val="16"/>
                <w:szCs w:val="16"/>
              </w:rPr>
              <w:t xml:space="preserve"> / </w:t>
            </w:r>
            <w:proofErr w:type="spellStart"/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Curriculum</w:t>
            </w:r>
            <w:proofErr w:type="spellEnd"/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 xml:space="preserve"> vitae de la persona solicitante</w:t>
            </w:r>
            <w:r w:rsidR="003C2A7C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>.</w:t>
            </w:r>
          </w:p>
          <w:p w14:paraId="65468E0B" w14:textId="2DE33258" w:rsidR="003C2A7C" w:rsidRPr="006D56A2" w:rsidRDefault="00487275" w:rsidP="006871D5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275" w:right="85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000000"/>
                  <w:spacing w:val="1"/>
                  <w:sz w:val="16"/>
                  <w:szCs w:val="16"/>
                </w:rPr>
                <w:id w:val="-1236160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1D5" w:rsidRPr="006D56A2">
                  <w:rPr>
                    <w:rFonts w:ascii="Segoe UI Symbol" w:eastAsia="MS Gothic" w:hAnsi="Segoe UI Symbol" w:cs="Segoe UI Symbol"/>
                    <w:color w:val="000000"/>
                    <w:spacing w:val="1"/>
                    <w:sz w:val="16"/>
                    <w:szCs w:val="16"/>
                  </w:rPr>
                  <w:t>☐</w:t>
                </w:r>
              </w:sdtContent>
            </w:sdt>
            <w:r w:rsidR="006871D5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òpia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del DN</w:t>
            </w:r>
            <w:r w:rsidR="006D56A2">
              <w:rPr>
                <w:rFonts w:ascii="Arial" w:hAnsi="Arial" w:cs="Arial"/>
                <w:sz w:val="16"/>
                <w:szCs w:val="16"/>
              </w:rPr>
              <w:t>I</w:t>
            </w:r>
            <w:r w:rsid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/ </w:t>
            </w:r>
            <w:r w:rsidR="003C2A7C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Copia del DNI</w:t>
            </w:r>
            <w:r w:rsidR="003C2A7C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>.</w:t>
            </w:r>
          </w:p>
          <w:p w14:paraId="427FE366" w14:textId="54A9FC7A" w:rsidR="006871D5" w:rsidRPr="006D56A2" w:rsidRDefault="00487275" w:rsidP="00D05D75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275" w:right="85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000000"/>
                  <w:spacing w:val="1"/>
                  <w:sz w:val="16"/>
                  <w:szCs w:val="16"/>
                </w:rPr>
                <w:id w:val="-89504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1D5" w:rsidRPr="006D56A2">
                  <w:rPr>
                    <w:rFonts w:ascii="Segoe UI Symbol" w:eastAsia="MS Gothic" w:hAnsi="Segoe UI Symbol" w:cs="Segoe UI Symbol"/>
                    <w:color w:val="000000"/>
                    <w:spacing w:val="1"/>
                    <w:sz w:val="16"/>
                    <w:szCs w:val="16"/>
                  </w:rPr>
                  <w:t>☐</w:t>
                </w:r>
              </w:sdtContent>
            </w:sdt>
            <w:r w:rsidR="006871D5" w:rsidRPr="006D56A2"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  <w:t xml:space="preserve"> 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ltre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mèrit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avaluables</w:t>
            </w:r>
            <w:proofErr w:type="spellEnd"/>
            <w:r w:rsidR="006D56A2" w:rsidRPr="006D56A2">
              <w:rPr>
                <w:rFonts w:ascii="Arial" w:hAnsi="Arial" w:cs="Arial"/>
                <w:sz w:val="16"/>
                <w:szCs w:val="16"/>
              </w:rPr>
              <w:t xml:space="preserve"> en la </w:t>
            </w:r>
            <w:proofErr w:type="spellStart"/>
            <w:r w:rsidR="006D56A2" w:rsidRPr="006D56A2">
              <w:rPr>
                <w:rFonts w:ascii="Arial" w:hAnsi="Arial" w:cs="Arial"/>
                <w:sz w:val="16"/>
                <w:szCs w:val="16"/>
              </w:rPr>
              <w:t>convocatòria</w:t>
            </w:r>
            <w:proofErr w:type="spellEnd"/>
            <w:r w:rsidR="006D56A2">
              <w:rPr>
                <w:rFonts w:ascii="Arial" w:hAnsi="Arial" w:cs="Arial"/>
                <w:sz w:val="16"/>
                <w:szCs w:val="16"/>
              </w:rPr>
              <w:t xml:space="preserve"> / </w:t>
            </w:r>
            <w:r w:rsidR="006871D5" w:rsidRPr="006D56A2">
              <w:rPr>
                <w:rFonts w:ascii="Arial" w:hAnsi="Arial" w:cs="Arial"/>
                <w:i/>
                <w:iCs/>
                <w:color w:val="000000"/>
                <w:spacing w:val="1"/>
                <w:sz w:val="16"/>
                <w:szCs w:val="16"/>
              </w:rPr>
              <w:t>Otros méritos evaluables en la convocatoria.</w:t>
            </w:r>
          </w:p>
          <w:p w14:paraId="2ED1DF83" w14:textId="44786973" w:rsidR="006D56A2" w:rsidRDefault="006D56A2" w:rsidP="006871D5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275" w:right="85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</w:p>
          <w:p w14:paraId="5A7237D8" w14:textId="77777777" w:rsidR="006D56A2" w:rsidRPr="006871D5" w:rsidRDefault="006D56A2" w:rsidP="006871D5">
            <w:pPr>
              <w:pStyle w:val="Prrafodelista"/>
              <w:widowControl w:val="0"/>
              <w:autoSpaceDE w:val="0"/>
              <w:autoSpaceDN w:val="0"/>
              <w:adjustRightInd w:val="0"/>
              <w:spacing w:after="0" w:line="240" w:lineRule="auto"/>
              <w:ind w:left="275" w:right="85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16"/>
                <w:szCs w:val="16"/>
              </w:rPr>
            </w:pPr>
          </w:p>
          <w:p w14:paraId="3238A788" w14:textId="77777777" w:rsidR="006871D5" w:rsidRPr="00925D2B" w:rsidRDefault="006871D5" w:rsidP="003C2A7C">
            <w:pPr>
              <w:pStyle w:val="Prrafodelista"/>
              <w:widowControl w:val="0"/>
              <w:autoSpaceDE w:val="0"/>
              <w:autoSpaceDN w:val="0"/>
              <w:adjustRightInd w:val="0"/>
              <w:spacing w:before="120" w:after="120" w:line="240" w:lineRule="auto"/>
              <w:ind w:left="417" w:right="86"/>
              <w:contextualSpacing w:val="0"/>
              <w:jc w:val="both"/>
              <w:rPr>
                <w:rFonts w:ascii="Arial" w:hAnsi="Arial" w:cs="Arial"/>
                <w:color w:val="000000"/>
                <w:spacing w:val="1"/>
                <w:sz w:val="20"/>
                <w:szCs w:val="20"/>
              </w:rPr>
            </w:pPr>
          </w:p>
          <w:p w14:paraId="69B15C07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65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C2A7C" w:rsidRPr="00FF2832" w14:paraId="6D616E5B" w14:textId="77777777" w:rsidTr="003C2A7C">
        <w:trPr>
          <w:trHeight w:hRule="exact" w:val="454"/>
        </w:trPr>
        <w:tc>
          <w:tcPr>
            <w:tcW w:w="4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99999"/>
          </w:tcPr>
          <w:p w14:paraId="16082B43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29" w:after="0" w:line="240" w:lineRule="auto"/>
              <w:ind w:left="124"/>
              <w:rPr>
                <w:rFonts w:ascii="Times New Roman" w:hAnsi="Times New Roman"/>
                <w:sz w:val="24"/>
                <w:szCs w:val="24"/>
              </w:rPr>
            </w:pPr>
            <w:r w:rsidRPr="00FF2832">
              <w:rPr>
                <w:rFonts w:ascii="Arial" w:hAnsi="Arial" w:cs="Arial"/>
                <w:sz w:val="28"/>
                <w:szCs w:val="28"/>
              </w:rPr>
              <w:t>C</w:t>
            </w:r>
          </w:p>
        </w:tc>
        <w:tc>
          <w:tcPr>
            <w:tcW w:w="10315" w:type="dxa"/>
            <w:gridSpan w:val="10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14:paraId="527055B2" w14:textId="4FB1F9E9" w:rsidR="003C2A7C" w:rsidRPr="00FF2832" w:rsidRDefault="009B7C53" w:rsidP="009633E4">
            <w:pPr>
              <w:widowControl w:val="0"/>
              <w:autoSpaceDE w:val="0"/>
              <w:autoSpaceDN w:val="0"/>
              <w:adjustRightInd w:val="0"/>
              <w:spacing w:after="0" w:line="202" w:lineRule="exact"/>
              <w:ind w:left="5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pacing w:val="1"/>
                <w:position w:val="-1"/>
                <w:sz w:val="20"/>
                <w:szCs w:val="20"/>
              </w:rPr>
              <w:t>LLOC DE TREBALL</w:t>
            </w:r>
          </w:p>
          <w:p w14:paraId="3A947BE2" w14:textId="5358E85E" w:rsidR="003C2A7C" w:rsidRPr="00FF2832" w:rsidRDefault="009B7C53" w:rsidP="009633E4">
            <w:pPr>
              <w:widowControl w:val="0"/>
              <w:autoSpaceDE w:val="0"/>
              <w:autoSpaceDN w:val="0"/>
              <w:adjustRightInd w:val="0"/>
              <w:spacing w:after="0" w:line="214" w:lineRule="exact"/>
              <w:ind w:left="54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/>
                <w:iCs/>
                <w:spacing w:val="1"/>
                <w:sz w:val="20"/>
                <w:szCs w:val="20"/>
              </w:rPr>
              <w:t>PUESTO DE TRABAJO</w:t>
            </w:r>
          </w:p>
        </w:tc>
      </w:tr>
      <w:tr w:rsidR="003C2A7C" w:rsidRPr="00FF2832" w14:paraId="30EE8A5C" w14:textId="77777777" w:rsidTr="009E54D9">
        <w:trPr>
          <w:trHeight w:hRule="exact" w:val="1945"/>
        </w:trPr>
        <w:tc>
          <w:tcPr>
            <w:tcW w:w="10771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D3906B" w14:textId="7FB5392F" w:rsidR="003C2A7C" w:rsidRDefault="00487275" w:rsidP="006871D5">
            <w:pPr>
              <w:widowControl w:val="0"/>
              <w:autoSpaceDE w:val="0"/>
              <w:autoSpaceDN w:val="0"/>
              <w:adjustRightInd w:val="0"/>
              <w:spacing w:after="0" w:line="191" w:lineRule="exact"/>
              <w:ind w:left="275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b/>
                  <w:bCs/>
                  <w:sz w:val="16"/>
                  <w:szCs w:val="16"/>
                </w:rPr>
                <w:id w:val="-669404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1D5">
                  <w:rPr>
                    <w:rFonts w:ascii="MS Gothic" w:eastAsia="MS Gothic" w:hAnsi="MS Gothic" w:cs="Arial" w:hint="eastAsia"/>
                    <w:b/>
                    <w:bCs/>
                    <w:sz w:val="16"/>
                    <w:szCs w:val="16"/>
                  </w:rPr>
                  <w:t>☐</w:t>
                </w:r>
              </w:sdtContent>
            </w:sdt>
            <w:r w:rsidR="006871D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</w:t>
            </w:r>
            <w:r w:rsidR="00D05D75">
              <w:rPr>
                <w:rFonts w:ascii="Arial" w:hAnsi="Arial" w:cs="Arial"/>
                <w:b/>
                <w:bCs/>
                <w:sz w:val="16"/>
                <w:szCs w:val="16"/>
              </w:rPr>
              <w:t>Contracte</w:t>
            </w:r>
            <w:r w:rsidR="006D56A2" w:rsidRPr="006D56A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D05D75" w:rsidRPr="00D05D75">
              <w:rPr>
                <w:rFonts w:ascii="Arial" w:hAnsi="Arial" w:cs="Arial"/>
                <w:b/>
                <w:bCs/>
                <w:sz w:val="16"/>
                <w:szCs w:val="16"/>
              </w:rPr>
              <w:t>predoctoral</w:t>
            </w:r>
            <w:r w:rsidR="006D56A2" w:rsidRPr="00D05D7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1: </w:t>
            </w:r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Es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requereix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grau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en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Ciència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de Dades,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grau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en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Ciències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Físiques,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grau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en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Matemàtiques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o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equivalents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amb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màster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en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Ciència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de Dades o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equivalent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, que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permeta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l'admissió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en un programa de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doctorat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d'una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universitat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de la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Comunitat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Valenciana</w:t>
            </w:r>
            <w:r w:rsidR="006D56A2" w:rsidRPr="00D05D7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/ </w:t>
            </w:r>
            <w:r w:rsidR="00D05D75" w:rsidRPr="00D05D7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Contrato</w:t>
            </w:r>
            <w:r w:rsidR="006871D5" w:rsidRPr="00D05D7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 xml:space="preserve"> </w:t>
            </w:r>
            <w:r w:rsidR="00D05D75" w:rsidRPr="00D05D7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predoctoral</w:t>
            </w:r>
            <w:r w:rsidR="006871D5" w:rsidRPr="00D05D7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 xml:space="preserve"> 1</w:t>
            </w:r>
            <w:r w:rsidR="006871D5" w:rsidRPr="00D05D75">
              <w:rPr>
                <w:rFonts w:ascii="Arial" w:hAnsi="Arial" w:cs="Arial"/>
                <w:i/>
                <w:iCs/>
                <w:sz w:val="16"/>
                <w:szCs w:val="16"/>
              </w:rPr>
              <w:t>:</w:t>
            </w:r>
            <w:r w:rsidR="00D05D75" w:rsidRPr="00D05D75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Se requiere grado en Ciencia de Datos, grado en Ciencias Físicas, grado en Matemáticas o equivalentes, con máster en Ciencia de Datos o equivalente, que permita la admisión en un programa de doctorado de una universidad de la </w:t>
            </w:r>
            <w:proofErr w:type="spellStart"/>
            <w:r w:rsidR="00D05D75" w:rsidRPr="00D05D75">
              <w:rPr>
                <w:rFonts w:ascii="Arial" w:hAnsi="Arial" w:cs="Arial"/>
                <w:i/>
                <w:iCs/>
                <w:sz w:val="16"/>
                <w:szCs w:val="16"/>
              </w:rPr>
              <w:t>Comunitat</w:t>
            </w:r>
            <w:proofErr w:type="spellEnd"/>
            <w:r w:rsidR="00D05D75" w:rsidRPr="00D05D75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Valenciana</w:t>
            </w:r>
          </w:p>
          <w:p w14:paraId="7D3D72FB" w14:textId="77777777" w:rsidR="006871D5" w:rsidRPr="006871D5" w:rsidRDefault="006871D5" w:rsidP="006871D5">
            <w:pPr>
              <w:widowControl w:val="0"/>
              <w:autoSpaceDE w:val="0"/>
              <w:autoSpaceDN w:val="0"/>
              <w:adjustRightInd w:val="0"/>
              <w:spacing w:after="0" w:line="191" w:lineRule="exact"/>
              <w:ind w:left="275"/>
              <w:rPr>
                <w:rFonts w:ascii="Arial" w:hAnsi="Arial" w:cs="Arial"/>
                <w:sz w:val="16"/>
                <w:szCs w:val="16"/>
              </w:rPr>
            </w:pPr>
          </w:p>
          <w:p w14:paraId="24D8EC50" w14:textId="005EF19C" w:rsidR="003C2A7C" w:rsidRPr="00D05D75" w:rsidRDefault="00487275" w:rsidP="00D05D75">
            <w:pPr>
              <w:widowControl w:val="0"/>
              <w:autoSpaceDE w:val="0"/>
              <w:autoSpaceDN w:val="0"/>
              <w:adjustRightInd w:val="0"/>
              <w:spacing w:after="0" w:line="191" w:lineRule="exact"/>
              <w:ind w:left="275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b/>
                  <w:bCs/>
                  <w:sz w:val="16"/>
                  <w:szCs w:val="16"/>
                </w:rPr>
                <w:id w:val="233448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56A2">
                  <w:rPr>
                    <w:rFonts w:ascii="MS Gothic" w:eastAsia="MS Gothic" w:hAnsi="MS Gothic" w:cs="Arial" w:hint="eastAsia"/>
                    <w:b/>
                    <w:bCs/>
                    <w:sz w:val="16"/>
                    <w:szCs w:val="16"/>
                  </w:rPr>
                  <w:t>☐</w:t>
                </w:r>
              </w:sdtContent>
            </w:sdt>
            <w:r w:rsidR="006871D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</w:t>
            </w:r>
            <w:r w:rsidR="00D05D75">
              <w:rPr>
                <w:rFonts w:ascii="Arial" w:hAnsi="Arial" w:cs="Arial"/>
                <w:b/>
                <w:bCs/>
                <w:sz w:val="16"/>
                <w:szCs w:val="16"/>
              </w:rPr>
              <w:t>Contracte</w:t>
            </w:r>
            <w:r w:rsidR="00D05D75" w:rsidRPr="006D56A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D05D75" w:rsidRPr="00D05D7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redoctoral </w:t>
            </w:r>
            <w:r w:rsidR="006D56A2" w:rsidRPr="006D56A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2: </w:t>
            </w:r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Es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requereix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de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grau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en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Ciència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i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Tecnologia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dels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Aliments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,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grau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en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Enginyeria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Agronòmica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o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equivalents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, i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màster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universitari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que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permeta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l'admissió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en un programa de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doctorat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d'una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D05D75" w:rsidRPr="00D05D75">
              <w:rPr>
                <w:rFonts w:ascii="Arial" w:hAnsi="Arial" w:cs="Arial"/>
                <w:sz w:val="16"/>
                <w:szCs w:val="16"/>
              </w:rPr>
              <w:t>universitat</w:t>
            </w:r>
            <w:proofErr w:type="spellEnd"/>
            <w:r w:rsidR="00D05D75" w:rsidRPr="00D05D75">
              <w:rPr>
                <w:rFonts w:ascii="Arial" w:hAnsi="Arial" w:cs="Arial"/>
                <w:sz w:val="16"/>
                <w:szCs w:val="16"/>
              </w:rPr>
              <w:t xml:space="preserve"> de la Comunitat Valenciana</w:t>
            </w:r>
            <w:r w:rsidR="00D05D75">
              <w:rPr>
                <w:rFonts w:ascii="Arial" w:hAnsi="Arial" w:cs="Arial"/>
                <w:sz w:val="16"/>
                <w:szCs w:val="16"/>
              </w:rPr>
              <w:t xml:space="preserve"> / </w:t>
            </w:r>
            <w:r w:rsidR="00D05D75" w:rsidRPr="00D05D7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Contrato predoctoral 2</w:t>
            </w:r>
            <w:r w:rsidR="00D05D75" w:rsidRPr="00D05D75">
              <w:rPr>
                <w:rFonts w:ascii="Arial" w:hAnsi="Arial" w:cs="Arial"/>
                <w:i/>
                <w:iCs/>
                <w:sz w:val="16"/>
                <w:szCs w:val="16"/>
              </w:rPr>
              <w:t>: Se requiere de grado en Ciencia y Tecnología de los Alimentos, grado en Ingeniería Agronómica o equivalentes, y máster universitario que permita la admisión en un programa de doctorado de una universidad de la Comunitat Valenciana</w:t>
            </w:r>
            <w:r w:rsidR="00D05D75" w:rsidRPr="00D05D75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3C2A7C" w:rsidRPr="00FF2832" w14:paraId="154FDF2B" w14:textId="77777777" w:rsidTr="009E54D9">
        <w:trPr>
          <w:trHeight w:hRule="exact" w:val="4824"/>
        </w:trPr>
        <w:tc>
          <w:tcPr>
            <w:tcW w:w="10771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D5C27C" w14:textId="74AB5573" w:rsidR="009B7C53" w:rsidRDefault="009B7C53" w:rsidP="009633E4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BFA1E07" w14:textId="755ED91E" w:rsidR="00EF5905" w:rsidRDefault="00EF5905" w:rsidP="009633E4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A6D2430" w14:textId="5B6A3600" w:rsidR="003C2A7C" w:rsidRDefault="003C2A7C" w:rsidP="009633E4">
            <w:pPr>
              <w:widowControl w:val="0"/>
              <w:autoSpaceDE w:val="0"/>
              <w:autoSpaceDN w:val="0"/>
              <w:adjustRightInd w:val="0"/>
              <w:spacing w:before="8"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14A68FBE" w14:textId="54E53B85" w:rsidR="009E54D9" w:rsidRDefault="009E54D9" w:rsidP="009633E4">
            <w:pPr>
              <w:widowControl w:val="0"/>
              <w:autoSpaceDE w:val="0"/>
              <w:autoSpaceDN w:val="0"/>
              <w:adjustRightInd w:val="0"/>
              <w:spacing w:before="8"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92952CD" w14:textId="415A7B7B" w:rsidR="009E54D9" w:rsidRDefault="009E54D9" w:rsidP="009633E4">
            <w:pPr>
              <w:widowControl w:val="0"/>
              <w:autoSpaceDE w:val="0"/>
              <w:autoSpaceDN w:val="0"/>
              <w:adjustRightInd w:val="0"/>
              <w:spacing w:before="8"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7400502" w14:textId="77777777" w:rsidR="009E54D9" w:rsidRPr="00FF2832" w:rsidRDefault="009E54D9" w:rsidP="009633E4">
            <w:pPr>
              <w:widowControl w:val="0"/>
              <w:autoSpaceDE w:val="0"/>
              <w:autoSpaceDN w:val="0"/>
              <w:adjustRightInd w:val="0"/>
              <w:spacing w:before="8"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EED7FE2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1B699779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2C5A039C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59DD5660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2249987D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4AD3EE48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3D25A82C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7BACA48B" w14:textId="77777777" w:rsidR="00E66756" w:rsidRDefault="00E66756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</w:p>
          <w:p w14:paraId="1811F52B" w14:textId="68B17A45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97"/>
              <w:rPr>
                <w:rFonts w:ascii="Arial" w:hAnsi="Arial" w:cs="Arial"/>
                <w:sz w:val="16"/>
                <w:szCs w:val="16"/>
              </w:rPr>
            </w:pPr>
            <w:r w:rsidRPr="00FF2832">
              <w:rPr>
                <w:rFonts w:ascii="Arial" w:hAnsi="Arial" w:cs="Arial"/>
                <w:sz w:val="16"/>
                <w:szCs w:val="16"/>
              </w:rPr>
              <w:t>Fi</w:t>
            </w:r>
            <w:r w:rsidRPr="00FF2832">
              <w:rPr>
                <w:rFonts w:ascii="Arial" w:hAnsi="Arial" w:cs="Arial"/>
                <w:spacing w:val="-3"/>
                <w:sz w:val="16"/>
                <w:szCs w:val="16"/>
              </w:rPr>
              <w:t>r</w:t>
            </w:r>
            <w:r w:rsidRPr="00FF2832">
              <w:rPr>
                <w:rFonts w:ascii="Arial" w:hAnsi="Arial" w:cs="Arial"/>
                <w:spacing w:val="3"/>
                <w:sz w:val="16"/>
                <w:szCs w:val="16"/>
              </w:rPr>
              <w:t>m</w:t>
            </w:r>
            <w:r w:rsidRPr="00FF2832">
              <w:rPr>
                <w:rFonts w:ascii="Arial" w:hAnsi="Arial" w:cs="Arial"/>
                <w:spacing w:val="-1"/>
                <w:sz w:val="16"/>
                <w:szCs w:val="16"/>
              </w:rPr>
              <w:t>a</w:t>
            </w:r>
            <w:r w:rsidRPr="00FF2832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03F74126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3F8B1011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before="3" w:after="0" w:line="260" w:lineRule="exact"/>
              <w:rPr>
                <w:rFonts w:ascii="Times New Roman" w:hAnsi="Times New Roman"/>
                <w:sz w:val="26"/>
                <w:szCs w:val="26"/>
              </w:rPr>
            </w:pPr>
          </w:p>
          <w:p w14:paraId="54F43E08" w14:textId="6F077479" w:rsidR="003C2A7C" w:rsidRPr="00487275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20" w:lineRule="exact"/>
              <w:ind w:left="112" w:right="68"/>
              <w:rPr>
                <w:rFonts w:ascii="Arial" w:hAnsi="Arial" w:cs="Arial"/>
                <w:sz w:val="12"/>
                <w:szCs w:val="12"/>
              </w:rPr>
            </w:pPr>
            <w:r w:rsidRPr="00487275">
              <w:rPr>
                <w:rFonts w:ascii="Arial" w:hAnsi="Arial" w:cs="Arial"/>
                <w:sz w:val="12"/>
                <w:szCs w:val="12"/>
              </w:rPr>
              <w:t>De</w:t>
            </w:r>
            <w:r w:rsidRPr="00487275">
              <w:rPr>
                <w:rFonts w:ascii="Arial" w:hAnsi="Arial" w:cs="Arial"/>
                <w:spacing w:val="11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on</w:t>
            </w:r>
            <w:r w:rsidRPr="00487275">
              <w:rPr>
                <w:rFonts w:ascii="Arial" w:hAnsi="Arial" w:cs="Arial"/>
                <w:sz w:val="12"/>
                <w:szCs w:val="12"/>
              </w:rPr>
              <w:t>f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or</w:t>
            </w:r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487275">
              <w:rPr>
                <w:rFonts w:ascii="Arial" w:hAnsi="Arial" w:cs="Arial"/>
                <w:spacing w:val="5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z w:val="12"/>
                <w:szCs w:val="12"/>
              </w:rPr>
              <w:t>b</w:t>
            </w:r>
            <w:proofErr w:type="spellEnd"/>
            <w:r w:rsidRPr="00487275">
              <w:rPr>
                <w:rFonts w:ascii="Arial" w:hAnsi="Arial" w:cs="Arial"/>
                <w:spacing w:val="1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1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nor</w:t>
            </w:r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va</w:t>
            </w:r>
            <w:r w:rsidRPr="00487275">
              <w:rPr>
                <w:rFonts w:ascii="Arial" w:hAnsi="Arial" w:cs="Arial"/>
                <w:spacing w:val="5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z w:val="12"/>
                <w:szCs w:val="12"/>
              </w:rPr>
              <w:t>vi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gen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487275">
              <w:rPr>
                <w:rFonts w:ascii="Arial" w:hAnsi="Arial" w:cs="Arial"/>
                <w:spacing w:val="7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èr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a</w:t>
            </w:r>
            <w:proofErr w:type="spellEnd"/>
            <w:r w:rsidRPr="00487275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12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p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o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ó</w:t>
            </w:r>
            <w:proofErr w:type="spellEnd"/>
            <w:r w:rsidRPr="00487275">
              <w:rPr>
                <w:rFonts w:ascii="Arial" w:hAnsi="Arial" w:cs="Arial"/>
                <w:spacing w:val="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ade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7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12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à</w:t>
            </w:r>
            <w:r w:rsidRPr="00487275">
              <w:rPr>
                <w:rFonts w:ascii="Arial" w:hAnsi="Arial" w:cs="Arial"/>
                <w:sz w:val="12"/>
                <w:szCs w:val="12"/>
              </w:rPr>
              <w:t>c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r</w:t>
            </w:r>
            <w:proofErr w:type="spellEnd"/>
            <w:r w:rsidRPr="00487275">
              <w:rPr>
                <w:rFonts w:ascii="Arial" w:hAnsi="Arial" w:cs="Arial"/>
                <w:spacing w:val="7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p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r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on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z w:val="12"/>
                <w:szCs w:val="12"/>
              </w:rPr>
              <w:t>,</w:t>
            </w:r>
            <w:r w:rsidRPr="00487275">
              <w:rPr>
                <w:rFonts w:ascii="Arial" w:hAnsi="Arial" w:cs="Arial"/>
                <w:spacing w:val="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8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a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qu</w:t>
            </w:r>
            <w:r w:rsidRPr="00487275">
              <w:rPr>
                <w:rFonts w:ascii="Arial" w:hAnsi="Arial" w:cs="Arial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8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pr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por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7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n</w:t>
            </w:r>
            <w:proofErr w:type="spellEnd"/>
            <w:r w:rsidRPr="00487275">
              <w:rPr>
                <w:rFonts w:ascii="Arial" w:hAnsi="Arial" w:cs="Arial"/>
                <w:spacing w:val="10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c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ts</w:t>
            </w:r>
            <w:proofErr w:type="spellEnd"/>
            <w:r w:rsidRPr="00487275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pe</w:t>
            </w:r>
            <w:r w:rsidRPr="00487275">
              <w:rPr>
                <w:rFonts w:ascii="Arial" w:hAnsi="Arial" w:cs="Arial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spacing w:val="6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'</w:t>
            </w:r>
            <w:r w:rsidRPr="00487275">
              <w:rPr>
                <w:rFonts w:ascii="Arial" w:hAnsi="Arial" w:cs="Arial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pacing w:val="-1"/>
                <w:sz w:val="12"/>
                <w:szCs w:val="12"/>
              </w:rPr>
              <w:t>V</w:t>
            </w:r>
            <w:r w:rsidRPr="00487275">
              <w:rPr>
                <w:rFonts w:ascii="Arial" w:hAnsi="Arial" w:cs="Arial"/>
                <w:sz w:val="12"/>
                <w:szCs w:val="12"/>
              </w:rPr>
              <w:t>IA</w:t>
            </w:r>
            <w:proofErr w:type="spellEnd"/>
            <w:r w:rsidRPr="00487275">
              <w:rPr>
                <w:rFonts w:ascii="Arial" w:hAnsi="Arial" w:cs="Arial"/>
                <w:spacing w:val="1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qu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487275">
              <w:rPr>
                <w:rFonts w:ascii="Arial" w:hAnsi="Arial" w:cs="Arial"/>
                <w:spacing w:val="7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9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e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pon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b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6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z w:val="12"/>
                <w:szCs w:val="12"/>
              </w:rPr>
              <w:t>b</w:t>
            </w:r>
            <w:proofErr w:type="spellEnd"/>
            <w:r w:rsidRPr="00487275">
              <w:rPr>
                <w:rFonts w:ascii="Arial" w:hAnsi="Arial" w:cs="Arial"/>
                <w:spacing w:val="1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12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z w:val="12"/>
                <w:szCs w:val="12"/>
              </w:rPr>
              <w:t>f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487275">
              <w:rPr>
                <w:rFonts w:ascii="Arial" w:hAnsi="Arial" w:cs="Arial"/>
                <w:spacing w:val="10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z w:val="12"/>
                <w:szCs w:val="12"/>
              </w:rPr>
              <w:t xml:space="preserve">e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ge</w:t>
            </w:r>
            <w:r w:rsidRPr="00487275">
              <w:rPr>
                <w:rFonts w:ascii="Arial" w:hAnsi="Arial" w:cs="Arial"/>
                <w:sz w:val="12"/>
                <w:szCs w:val="12"/>
              </w:rPr>
              <w:t>sti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ona</w:t>
            </w:r>
            <w:r w:rsidRPr="00487275">
              <w:rPr>
                <w:rFonts w:ascii="Arial" w:hAnsi="Arial" w:cs="Arial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spacing w:val="-9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z w:val="12"/>
                <w:szCs w:val="12"/>
              </w:rPr>
              <w:t xml:space="preserve">a </w:t>
            </w:r>
            <w:proofErr w:type="spellStart"/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u</w:t>
            </w:r>
            <w:r w:rsidRPr="00487275">
              <w:rPr>
                <w:rFonts w:ascii="Arial" w:hAnsi="Arial" w:cs="Arial"/>
                <w:sz w:val="12"/>
                <w:szCs w:val="12"/>
              </w:rPr>
              <w:t>a</w:t>
            </w:r>
            <w:proofErr w:type="spellEnd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w w:val="97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-2"/>
                <w:w w:val="97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spacing w:val="2"/>
                <w:w w:val="97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5"/>
                <w:w w:val="97"/>
                <w:sz w:val="12"/>
                <w:szCs w:val="12"/>
              </w:rPr>
              <w:t>·</w:t>
            </w:r>
            <w:r w:rsidRPr="00487275">
              <w:rPr>
                <w:rFonts w:ascii="Arial" w:hAnsi="Arial" w:cs="Arial"/>
                <w:w w:val="97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2"/>
                <w:w w:val="97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pacing w:val="-2"/>
                <w:w w:val="97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2"/>
                <w:w w:val="97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w w:val="97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1"/>
                <w:w w:val="97"/>
                <w:sz w:val="12"/>
                <w:szCs w:val="12"/>
              </w:rPr>
              <w:t>u</w:t>
            </w:r>
            <w:r w:rsidRPr="00487275">
              <w:rPr>
                <w:rFonts w:ascii="Arial" w:hAnsi="Arial" w:cs="Arial"/>
                <w:w w:val="97"/>
                <w:sz w:val="12"/>
                <w:szCs w:val="12"/>
              </w:rPr>
              <w:t>d</w:t>
            </w:r>
            <w:proofErr w:type="spellEnd"/>
            <w:r w:rsidRPr="00487275">
              <w:rPr>
                <w:rFonts w:ascii="Arial" w:hAnsi="Arial" w:cs="Arial"/>
                <w:spacing w:val="3"/>
                <w:w w:val="97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z w:val="12"/>
                <w:szCs w:val="12"/>
              </w:rPr>
              <w:t xml:space="preserve">e </w:t>
            </w:r>
            <w:proofErr w:type="spellStart"/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p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ci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pa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ó</w:t>
            </w:r>
            <w:proofErr w:type="spellEnd"/>
            <w:r w:rsidRPr="00487275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z w:val="12"/>
                <w:szCs w:val="12"/>
              </w:rPr>
              <w:t xml:space="preserve">a </w:t>
            </w:r>
            <w:proofErr w:type="spellStart"/>
            <w:r w:rsidRPr="00487275">
              <w:rPr>
                <w:rFonts w:ascii="Arial" w:hAnsi="Arial" w:cs="Arial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sz w:val="12"/>
                <w:szCs w:val="12"/>
              </w:rPr>
              <w:t>v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ò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sz w:val="12"/>
                <w:szCs w:val="12"/>
              </w:rPr>
              <w:t>ia</w:t>
            </w:r>
            <w:proofErr w:type="spellEnd"/>
            <w:r w:rsidRPr="00487275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p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'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pacing w:val="-3"/>
                <w:sz w:val="12"/>
                <w:szCs w:val="12"/>
              </w:rPr>
              <w:t>j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ud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ó</w:t>
            </w:r>
            <w:proofErr w:type="spellEnd"/>
            <w:r w:rsidRPr="00487275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z w:val="12"/>
                <w:szCs w:val="12"/>
              </w:rPr>
              <w:t xml:space="preserve">e </w:t>
            </w:r>
            <w:r w:rsidR="00EF5905" w:rsidRPr="00487275">
              <w:rPr>
                <w:rFonts w:ascii="Arial" w:hAnsi="Arial" w:cs="Arial"/>
                <w:spacing w:val="1"/>
                <w:sz w:val="12"/>
                <w:szCs w:val="12"/>
              </w:rPr>
              <w:t xml:space="preserve">dos </w:t>
            </w:r>
            <w:proofErr w:type="spellStart"/>
            <w:r w:rsidR="00EF5905" w:rsidRPr="00487275">
              <w:rPr>
                <w:rFonts w:ascii="Arial" w:hAnsi="Arial" w:cs="Arial"/>
                <w:spacing w:val="1"/>
                <w:sz w:val="12"/>
                <w:szCs w:val="12"/>
              </w:rPr>
              <w:t>llocs</w:t>
            </w:r>
            <w:proofErr w:type="spellEnd"/>
            <w:r w:rsidR="00EF5905" w:rsidRPr="00487275">
              <w:rPr>
                <w:rFonts w:ascii="Arial" w:hAnsi="Arial" w:cs="Arial"/>
                <w:spacing w:val="1"/>
                <w:sz w:val="12"/>
                <w:szCs w:val="12"/>
              </w:rPr>
              <w:t xml:space="preserve"> de </w:t>
            </w:r>
            <w:proofErr w:type="spellStart"/>
            <w:r w:rsidR="00EF5905" w:rsidRPr="00487275">
              <w:rPr>
                <w:rFonts w:ascii="Arial" w:hAnsi="Arial" w:cs="Arial"/>
                <w:spacing w:val="1"/>
                <w:sz w:val="12"/>
                <w:szCs w:val="12"/>
              </w:rPr>
              <w:t>treball</w:t>
            </w:r>
            <w:proofErr w:type="spellEnd"/>
            <w:r w:rsidRPr="00487275">
              <w:rPr>
                <w:rFonts w:ascii="Arial" w:hAnsi="Arial" w:cs="Arial"/>
                <w:spacing w:val="-7"/>
                <w:sz w:val="12"/>
                <w:szCs w:val="12"/>
              </w:rPr>
              <w:t xml:space="preserve"> </w:t>
            </w:r>
            <w:r w:rsidR="00487275" w:rsidRPr="00487275">
              <w:rPr>
                <w:rFonts w:ascii="Arial" w:hAnsi="Arial" w:cs="Arial"/>
                <w:spacing w:val="-7"/>
                <w:sz w:val="12"/>
                <w:szCs w:val="12"/>
              </w:rPr>
              <w:t>(</w:t>
            </w:r>
            <w:proofErr w:type="spellStart"/>
            <w:r w:rsidR="00487275" w:rsidRPr="00487275">
              <w:rPr>
                <w:rFonts w:ascii="Arial" w:hAnsi="Arial" w:cs="Arial"/>
                <w:spacing w:val="-7"/>
                <w:sz w:val="12"/>
                <w:szCs w:val="12"/>
              </w:rPr>
              <w:t>predoctoral</w:t>
            </w:r>
            <w:r w:rsidR="00EF5905" w:rsidRPr="00487275">
              <w:rPr>
                <w:rFonts w:ascii="Arial" w:hAnsi="Arial" w:cs="Arial"/>
                <w:spacing w:val="-7"/>
                <w:sz w:val="12"/>
                <w:szCs w:val="12"/>
              </w:rPr>
              <w:t>s</w:t>
            </w:r>
            <w:proofErr w:type="spellEnd"/>
            <w:r w:rsidR="00487275" w:rsidRPr="00487275">
              <w:rPr>
                <w:rFonts w:ascii="Arial" w:hAnsi="Arial" w:cs="Arial"/>
                <w:spacing w:val="-7"/>
                <w:sz w:val="12"/>
                <w:szCs w:val="12"/>
              </w:rPr>
              <w:t xml:space="preserve">) </w:t>
            </w:r>
            <w:r w:rsidR="00EF5905" w:rsidRPr="00487275">
              <w:rPr>
                <w:rFonts w:ascii="Arial" w:hAnsi="Arial" w:cs="Arial"/>
                <w:spacing w:val="-7"/>
                <w:sz w:val="12"/>
                <w:szCs w:val="12"/>
              </w:rPr>
              <w:t xml:space="preserve">del programa </w:t>
            </w:r>
            <w:r w:rsidR="00487275" w:rsidRPr="00487275">
              <w:rPr>
                <w:rFonts w:ascii="Arial" w:hAnsi="Arial" w:cs="Arial"/>
                <w:spacing w:val="-7"/>
                <w:sz w:val="12"/>
                <w:szCs w:val="12"/>
              </w:rPr>
              <w:t>PROMETEO</w:t>
            </w:r>
            <w:r w:rsidR="00EF5905" w:rsidRPr="00487275">
              <w:rPr>
                <w:rFonts w:ascii="Arial" w:hAnsi="Arial" w:cs="Arial"/>
                <w:spacing w:val="-7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 xml:space="preserve">n </w:t>
            </w:r>
            <w:proofErr w:type="spellStart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que</w:t>
            </w:r>
            <w:r w:rsidRPr="00487275">
              <w:rPr>
                <w:rFonts w:ascii="Arial" w:hAnsi="Arial" w:cs="Arial"/>
                <w:sz w:val="12"/>
                <w:szCs w:val="12"/>
              </w:rPr>
              <w:t>st</w:t>
            </w:r>
            <w:proofErr w:type="spellEnd"/>
            <w:r w:rsidRPr="00487275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org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n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proofErr w:type="spellEnd"/>
            <w:r w:rsidRPr="00487275">
              <w:rPr>
                <w:rFonts w:ascii="Arial" w:hAnsi="Arial" w:cs="Arial"/>
                <w:sz w:val="12"/>
                <w:szCs w:val="12"/>
              </w:rPr>
              <w:t>.</w:t>
            </w:r>
          </w:p>
          <w:p w14:paraId="38FC9B4A" w14:textId="7CF3CA34" w:rsidR="003C2A7C" w:rsidRPr="00487275" w:rsidRDefault="003C2A7C" w:rsidP="009633E4">
            <w:pPr>
              <w:widowControl w:val="0"/>
              <w:autoSpaceDE w:val="0"/>
              <w:autoSpaceDN w:val="0"/>
              <w:adjustRightInd w:val="0"/>
              <w:spacing w:before="1" w:after="0" w:line="118" w:lineRule="exact"/>
              <w:ind w:left="112" w:right="70"/>
              <w:rPr>
                <w:rFonts w:ascii="Arial" w:hAnsi="Arial" w:cs="Arial"/>
                <w:sz w:val="12"/>
                <w:szCs w:val="12"/>
              </w:rPr>
            </w:pP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De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f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rm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a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orm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va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v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ge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e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pacing w:val="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r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r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c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ó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s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rá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r 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p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r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n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,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d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s 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q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u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propor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rá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 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a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d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V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IA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o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b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e</w:t>
            </w:r>
            <w:r w:rsidRPr="00487275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a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f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a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e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g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t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n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u s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u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e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ar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a</w:t>
            </w:r>
            <w:r w:rsidRPr="00487275">
              <w:rPr>
                <w:rFonts w:ascii="Arial" w:hAnsi="Arial" w:cs="Arial"/>
                <w:i/>
                <w:iCs/>
                <w:spacing w:val="2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ó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 la c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v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r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ar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a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j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ud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ó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pacing w:val="-6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e </w:t>
            </w:r>
            <w:r w:rsidR="00EF5905"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dos puestos de trabajo </w:t>
            </w:r>
            <w:r w:rsidR="00487275"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(predoctorales) </w:t>
            </w:r>
            <w:r w:rsidR="00EF5905"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 xml:space="preserve">del programa </w:t>
            </w:r>
            <w:r w:rsidR="00487275"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ROMETEO</w:t>
            </w:r>
            <w:r w:rsidRPr="00487275">
              <w:rPr>
                <w:rFonts w:ascii="Arial" w:hAnsi="Arial" w:cs="Arial"/>
                <w:i/>
                <w:iCs/>
                <w:spacing w:val="-8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n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te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gan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.</w:t>
            </w:r>
          </w:p>
          <w:p w14:paraId="4DDE2C51" w14:textId="77777777" w:rsidR="003C2A7C" w:rsidRPr="00487275" w:rsidRDefault="003C2A7C" w:rsidP="009633E4">
            <w:pPr>
              <w:widowControl w:val="0"/>
              <w:autoSpaceDE w:val="0"/>
              <w:autoSpaceDN w:val="0"/>
              <w:adjustRightInd w:val="0"/>
              <w:spacing w:before="99" w:after="0" w:line="240" w:lineRule="auto"/>
              <w:ind w:left="112" w:right="2151"/>
              <w:jc w:val="both"/>
              <w:rPr>
                <w:rFonts w:ascii="Arial" w:hAnsi="Arial" w:cs="Arial"/>
                <w:sz w:val="12"/>
                <w:szCs w:val="12"/>
              </w:rPr>
            </w:pPr>
            <w:proofErr w:type="spellStart"/>
            <w:r w:rsidRPr="00487275">
              <w:rPr>
                <w:rFonts w:ascii="Arial" w:hAnsi="Arial" w:cs="Arial"/>
                <w:spacing w:val="-1"/>
                <w:sz w:val="12"/>
                <w:szCs w:val="12"/>
              </w:rPr>
              <w:t>P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odr</w:t>
            </w:r>
            <w:r w:rsidRPr="00487275">
              <w:rPr>
                <w:rFonts w:ascii="Arial" w:hAnsi="Arial" w:cs="Arial"/>
                <w:sz w:val="12"/>
                <w:szCs w:val="12"/>
              </w:rPr>
              <w:t>à</w:t>
            </w:r>
            <w:proofErr w:type="spellEnd"/>
            <w:r w:rsidRPr="00487275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x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r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r</w:t>
            </w:r>
            <w:proofErr w:type="spellEnd"/>
            <w:r w:rsidRPr="00487275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proofErr w:type="spellEnd"/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re</w:t>
            </w:r>
            <w:r w:rsidRPr="00487275">
              <w:rPr>
                <w:rFonts w:ascii="Arial" w:hAnsi="Arial" w:cs="Arial"/>
                <w:sz w:val="12"/>
                <w:szCs w:val="12"/>
              </w:rPr>
              <w:t>ts</w:t>
            </w:r>
            <w:proofErr w:type="spellEnd"/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eg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u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ts</w:t>
            </w:r>
            <w:proofErr w:type="spellEnd"/>
            <w:r w:rsidRPr="00487275">
              <w:rPr>
                <w:rFonts w:ascii="Arial" w:hAnsi="Arial" w:cs="Arial"/>
                <w:spacing w:val="-6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 xml:space="preserve">n </w:t>
            </w:r>
            <w:proofErr w:type="spellStart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proofErr w:type="spellEnd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proofErr w:type="spellEnd"/>
            <w:r w:rsidRPr="00487275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1</w:t>
            </w:r>
            <w:r w:rsidRPr="00487275">
              <w:rPr>
                <w:rFonts w:ascii="Arial" w:hAnsi="Arial" w:cs="Arial"/>
                <w:sz w:val="12"/>
                <w:szCs w:val="12"/>
              </w:rPr>
              <w:t xml:space="preserve">5 a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2</w:t>
            </w:r>
            <w:r w:rsidRPr="00487275">
              <w:rPr>
                <w:rFonts w:ascii="Arial" w:hAnsi="Arial" w:cs="Arial"/>
                <w:sz w:val="12"/>
                <w:szCs w:val="12"/>
              </w:rPr>
              <w:t>1</w:t>
            </w:r>
            <w:r w:rsidRPr="00487275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g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n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z w:val="12"/>
                <w:szCs w:val="12"/>
              </w:rPr>
              <w:t>G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ner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 xml:space="preserve">l 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z w:val="12"/>
                <w:szCs w:val="12"/>
              </w:rPr>
              <w:t xml:space="preserve">e </w:t>
            </w:r>
            <w:proofErr w:type="spellStart"/>
            <w:r w:rsidRPr="00487275">
              <w:rPr>
                <w:rFonts w:ascii="Arial" w:hAnsi="Arial" w:cs="Arial"/>
                <w:spacing w:val="-1"/>
                <w:sz w:val="12"/>
                <w:szCs w:val="12"/>
              </w:rPr>
              <w:t>P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o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ó</w:t>
            </w:r>
            <w:proofErr w:type="spellEnd"/>
            <w:r w:rsidRPr="00487275">
              <w:rPr>
                <w:rFonts w:ascii="Arial" w:hAnsi="Arial" w:cs="Arial"/>
                <w:spacing w:val="-6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z w:val="12"/>
                <w:szCs w:val="12"/>
              </w:rPr>
              <w:t>e D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de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z w:val="12"/>
                <w:szCs w:val="12"/>
              </w:rPr>
              <w:t>la UE</w:t>
            </w:r>
            <w:r w:rsidRPr="00487275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-3"/>
                <w:sz w:val="12"/>
                <w:szCs w:val="12"/>
              </w:rPr>
              <w:t>j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n</w:t>
            </w:r>
            <w:r w:rsidRPr="00487275">
              <w:rPr>
                <w:rFonts w:ascii="Arial" w:hAnsi="Arial" w:cs="Arial"/>
                <w:sz w:val="12"/>
                <w:szCs w:val="12"/>
              </w:rPr>
              <w:t>ç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n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-1"/>
                <w:sz w:val="12"/>
                <w:szCs w:val="12"/>
              </w:rPr>
              <w:t>'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ç</w:t>
            </w:r>
            <w:proofErr w:type="spellEnd"/>
            <w:r w:rsidRPr="00487275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p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o</w:t>
            </w:r>
            <w:r w:rsidRPr="00487275">
              <w:rPr>
                <w:rFonts w:ascii="Arial" w:hAnsi="Arial" w:cs="Arial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n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487275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s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b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z w:val="12"/>
                <w:szCs w:val="12"/>
              </w:rPr>
              <w:t>it</w:t>
            </w:r>
            <w:proofErr w:type="spellEnd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z w:val="12"/>
                <w:szCs w:val="12"/>
              </w:rPr>
              <w:t>a t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f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proofErr w:type="spellEnd"/>
            <w:r w:rsidRPr="00487275">
              <w:rPr>
                <w:rFonts w:ascii="Arial" w:hAnsi="Arial" w:cs="Arial"/>
                <w:sz w:val="12"/>
                <w:szCs w:val="12"/>
              </w:rPr>
              <w:t>.</w:t>
            </w:r>
          </w:p>
          <w:p w14:paraId="5F56EF5F" w14:textId="77777777" w:rsidR="003C2A7C" w:rsidRPr="00487275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0" w:lineRule="exact"/>
              <w:ind w:left="112" w:right="1196"/>
              <w:jc w:val="both"/>
              <w:rPr>
                <w:rFonts w:ascii="Arial" w:hAnsi="Arial" w:cs="Arial"/>
                <w:sz w:val="12"/>
                <w:szCs w:val="12"/>
              </w:rPr>
            </w:pP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P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dr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á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j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ere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h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gu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d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-7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 l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a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íc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u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1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5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a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2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1 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g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m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o</w:t>
            </w:r>
            <w:r w:rsidRPr="00487275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G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er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 xml:space="preserve">e 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>P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r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c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ó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e D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e la UE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e</w:t>
            </w:r>
            <w:r w:rsidRPr="00487275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e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pr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o</w:t>
            </w:r>
            <w:r w:rsidRPr="00487275">
              <w:rPr>
                <w:rFonts w:ascii="Arial" w:hAnsi="Arial" w:cs="Arial"/>
                <w:i/>
                <w:iCs/>
                <w:spacing w:val="-6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b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a 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f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.</w:t>
            </w:r>
          </w:p>
          <w:p w14:paraId="252A0873" w14:textId="77777777" w:rsidR="003C2A7C" w:rsidRPr="00487275" w:rsidRDefault="003C2A7C" w:rsidP="009633E4">
            <w:pPr>
              <w:widowControl w:val="0"/>
              <w:autoSpaceDE w:val="0"/>
              <w:autoSpaceDN w:val="0"/>
              <w:adjustRightInd w:val="0"/>
              <w:spacing w:before="92" w:after="0" w:line="240" w:lineRule="auto"/>
              <w:ind w:left="112" w:right="5414"/>
              <w:jc w:val="both"/>
              <w:rPr>
                <w:rFonts w:ascii="Arial" w:hAnsi="Arial" w:cs="Arial"/>
                <w:sz w:val="12"/>
                <w:szCs w:val="12"/>
              </w:rPr>
            </w:pPr>
            <w:proofErr w:type="spellStart"/>
            <w:r w:rsidRPr="00487275">
              <w:rPr>
                <w:rFonts w:ascii="Arial" w:hAnsi="Arial" w:cs="Arial"/>
                <w:spacing w:val="-1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é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proofErr w:type="spellEnd"/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sz w:val="12"/>
                <w:szCs w:val="12"/>
              </w:rPr>
              <w:t>f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sz w:val="12"/>
                <w:szCs w:val="12"/>
              </w:rPr>
              <w:t>ó</w:t>
            </w:r>
            <w:proofErr w:type="spellEnd"/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obr</w:t>
            </w:r>
            <w:r w:rsidRPr="00487275">
              <w:rPr>
                <w:rFonts w:ascii="Arial" w:hAnsi="Arial" w:cs="Arial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 xml:space="preserve"> </w:t>
            </w:r>
            <w:proofErr w:type="spellStart"/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ra</w:t>
            </w:r>
            <w:r w:rsidRPr="00487275">
              <w:rPr>
                <w:rFonts w:ascii="Arial" w:hAnsi="Arial" w:cs="Arial"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>m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n</w:t>
            </w:r>
            <w:r w:rsidRPr="00487275">
              <w:rPr>
                <w:rFonts w:ascii="Arial" w:hAnsi="Arial" w:cs="Arial"/>
                <w:sz w:val="12"/>
                <w:szCs w:val="12"/>
              </w:rPr>
              <w:t>t</w:t>
            </w:r>
            <w:proofErr w:type="spellEnd"/>
            <w:r w:rsidRPr="00487275">
              <w:rPr>
                <w:rFonts w:ascii="Arial" w:hAnsi="Arial" w:cs="Arial"/>
                <w:spacing w:val="-4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sz w:val="12"/>
                <w:szCs w:val="12"/>
              </w:rPr>
              <w:t xml:space="preserve">e </w:t>
            </w:r>
            <w:r w:rsidRPr="00487275">
              <w:rPr>
                <w:rFonts w:ascii="Arial" w:hAnsi="Arial" w:cs="Arial"/>
                <w:spacing w:val="2"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-2"/>
                <w:sz w:val="12"/>
                <w:szCs w:val="12"/>
              </w:rPr>
              <w:t xml:space="preserve"> da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de</w:t>
            </w:r>
            <w:r w:rsidRPr="00487275">
              <w:rPr>
                <w:rFonts w:ascii="Arial" w:hAnsi="Arial" w:cs="Arial"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1"/>
                <w:sz w:val="12"/>
                <w:szCs w:val="12"/>
              </w:rPr>
              <w:t>en</w:t>
            </w:r>
            <w:r w:rsidRPr="00487275">
              <w:rPr>
                <w:rFonts w:ascii="Arial" w:hAnsi="Arial" w:cs="Arial"/>
                <w:sz w:val="12"/>
                <w:szCs w:val="12"/>
              </w:rPr>
              <w:t>:</w:t>
            </w:r>
            <w:r w:rsidRPr="00487275">
              <w:rPr>
                <w:rFonts w:ascii="Arial" w:hAnsi="Arial" w:cs="Arial"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spacing w:val="-32"/>
                <w:sz w:val="12"/>
                <w:szCs w:val="12"/>
              </w:rPr>
              <w:t xml:space="preserve"> </w:t>
            </w:r>
            <w:hyperlink r:id="rId7" w:history="1"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h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t</w:t>
              </w:r>
              <w:r w:rsidRPr="00487275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t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p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://</w:t>
              </w:r>
              <w:r w:rsidRPr="00487275">
                <w:rPr>
                  <w:rFonts w:ascii="Arial" w:hAnsi="Arial" w:cs="Arial"/>
                  <w:spacing w:val="-3"/>
                  <w:sz w:val="12"/>
                  <w:szCs w:val="12"/>
                  <w:u w:val="single"/>
                </w:rPr>
                <w:t>w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w</w:t>
              </w:r>
              <w:r w:rsidRPr="00487275">
                <w:rPr>
                  <w:rFonts w:ascii="Arial" w:hAnsi="Arial" w:cs="Arial"/>
                  <w:spacing w:val="-3"/>
                  <w:sz w:val="12"/>
                  <w:szCs w:val="12"/>
                  <w:u w:val="single"/>
                </w:rPr>
                <w:t>w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.</w:t>
              </w:r>
              <w:r w:rsidRPr="00487275">
                <w:rPr>
                  <w:rFonts w:ascii="Arial" w:hAnsi="Arial" w:cs="Arial"/>
                  <w:spacing w:val="2"/>
                  <w:sz w:val="12"/>
                  <w:szCs w:val="12"/>
                  <w:u w:val="single"/>
                </w:rPr>
                <w:t>i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v</w:t>
              </w:r>
              <w:r w:rsidRPr="00487275">
                <w:rPr>
                  <w:rFonts w:ascii="Arial" w:hAnsi="Arial" w:cs="Arial"/>
                  <w:spacing w:val="2"/>
                  <w:sz w:val="12"/>
                  <w:szCs w:val="12"/>
                  <w:u w:val="single"/>
                </w:rPr>
                <w:t>i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a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.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g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v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a</w:t>
              </w:r>
              <w:r w:rsidRPr="00487275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.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e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s/v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a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/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p</w:t>
              </w:r>
              <w:r w:rsidRPr="00487275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r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o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t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e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c</w:t>
              </w:r>
              <w:r w:rsidRPr="00487275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c</w:t>
              </w:r>
              <w:r w:rsidRPr="00487275">
                <w:rPr>
                  <w:rFonts w:ascii="Arial" w:hAnsi="Arial" w:cs="Arial"/>
                  <w:spacing w:val="2"/>
                  <w:sz w:val="12"/>
                  <w:szCs w:val="12"/>
                  <w:u w:val="single"/>
                </w:rPr>
                <w:t>i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o</w:t>
              </w:r>
              <w:r w:rsidRPr="00487275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-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d</w:t>
              </w:r>
              <w:r w:rsidRPr="00487275">
                <w:rPr>
                  <w:rFonts w:ascii="Arial" w:hAnsi="Arial" w:cs="Arial"/>
                  <w:spacing w:val="-2"/>
                  <w:sz w:val="12"/>
                  <w:szCs w:val="12"/>
                  <w:u w:val="single"/>
                </w:rPr>
                <w:t>e</w:t>
              </w:r>
              <w:r w:rsidRPr="00487275">
                <w:rPr>
                  <w:rFonts w:ascii="Arial" w:hAnsi="Arial" w:cs="Arial"/>
                  <w:spacing w:val="1"/>
                  <w:sz w:val="12"/>
                  <w:szCs w:val="12"/>
                  <w:u w:val="single"/>
                </w:rPr>
                <w:t>-dade</w:t>
              </w:r>
              <w:r w:rsidRPr="00487275">
                <w:rPr>
                  <w:rFonts w:ascii="Arial" w:hAnsi="Arial" w:cs="Arial"/>
                  <w:sz w:val="12"/>
                  <w:szCs w:val="12"/>
                  <w:u w:val="single"/>
                </w:rPr>
                <w:t>s</w:t>
              </w:r>
            </w:hyperlink>
          </w:p>
          <w:p w14:paraId="5892DDB2" w14:textId="77777777" w:rsidR="003C2A7C" w:rsidRPr="00FF2832" w:rsidRDefault="003C2A7C" w:rsidP="009633E4">
            <w:pPr>
              <w:widowControl w:val="0"/>
              <w:autoSpaceDE w:val="0"/>
              <w:autoSpaceDN w:val="0"/>
              <w:adjustRightInd w:val="0"/>
              <w:spacing w:after="0" w:line="130" w:lineRule="exact"/>
              <w:ind w:left="112" w:right="535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Má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f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rm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c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ó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n</w:t>
            </w:r>
            <w:r w:rsidRPr="00487275">
              <w:rPr>
                <w:rFonts w:ascii="Arial" w:hAnsi="Arial" w:cs="Arial"/>
                <w:i/>
                <w:iCs/>
                <w:spacing w:val="-5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b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l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r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m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>i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o</w:t>
            </w:r>
            <w:r w:rsidRPr="00487275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e l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-4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-2"/>
                <w:sz w:val="12"/>
                <w:szCs w:val="12"/>
              </w:rPr>
              <w:t>d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a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t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o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s</w:t>
            </w:r>
            <w:r w:rsidRPr="00487275">
              <w:rPr>
                <w:rFonts w:ascii="Arial" w:hAnsi="Arial" w:cs="Arial"/>
                <w:i/>
                <w:iCs/>
                <w:spacing w:val="-3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1"/>
                <w:sz w:val="12"/>
                <w:szCs w:val="12"/>
              </w:rPr>
              <w:t>en</w:t>
            </w:r>
            <w:r w:rsidRPr="00487275">
              <w:rPr>
                <w:rFonts w:ascii="Arial" w:hAnsi="Arial" w:cs="Arial"/>
                <w:i/>
                <w:iCs/>
                <w:sz w:val="12"/>
                <w:szCs w:val="12"/>
              </w:rPr>
              <w:t>:</w:t>
            </w:r>
            <w:r w:rsidRPr="00487275">
              <w:rPr>
                <w:rFonts w:ascii="Arial" w:hAnsi="Arial" w:cs="Arial"/>
                <w:i/>
                <w:iCs/>
                <w:spacing w:val="-1"/>
                <w:sz w:val="12"/>
                <w:szCs w:val="12"/>
              </w:rPr>
              <w:t xml:space="preserve"> </w:t>
            </w:r>
            <w:r w:rsidRPr="00487275">
              <w:rPr>
                <w:rFonts w:ascii="Arial" w:hAnsi="Arial" w:cs="Arial"/>
                <w:i/>
                <w:iCs/>
                <w:spacing w:val="-32"/>
                <w:sz w:val="12"/>
                <w:szCs w:val="12"/>
              </w:rPr>
              <w:t xml:space="preserve"> </w:t>
            </w:r>
            <w:hyperlink r:id="rId8" w:history="1">
              <w:r w:rsidRPr="00487275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h</w:t>
              </w:r>
              <w:r w:rsidRPr="00487275">
                <w:rPr>
                  <w:rFonts w:ascii="Arial" w:hAnsi="Arial" w:cs="Arial"/>
                  <w:i/>
                  <w:iCs/>
                  <w:spacing w:val="-2"/>
                  <w:sz w:val="12"/>
                  <w:szCs w:val="12"/>
                  <w:u w:val="single"/>
                </w:rPr>
                <w:t>t</w:t>
              </w:r>
              <w:r w:rsidRPr="00487275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t</w:t>
              </w:r>
              <w:r w:rsidRPr="00487275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p</w:t>
              </w:r>
              <w:r w:rsidRPr="00487275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://www.</w:t>
              </w:r>
              <w:r w:rsidRPr="00487275">
                <w:rPr>
                  <w:rFonts w:ascii="Arial" w:hAnsi="Arial" w:cs="Arial"/>
                  <w:i/>
                  <w:iCs/>
                  <w:spacing w:val="-3"/>
                  <w:sz w:val="12"/>
                  <w:szCs w:val="12"/>
                  <w:u w:val="single"/>
                </w:rPr>
                <w:t>i</w:t>
              </w:r>
              <w:r w:rsidRPr="00487275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v</w:t>
              </w:r>
              <w:r w:rsidRPr="00487275">
                <w:rPr>
                  <w:rFonts w:ascii="Arial" w:hAnsi="Arial" w:cs="Arial"/>
                  <w:i/>
                  <w:iCs/>
                  <w:spacing w:val="-3"/>
                  <w:sz w:val="12"/>
                  <w:szCs w:val="12"/>
                  <w:u w:val="single"/>
                </w:rPr>
                <w:t>i</w:t>
              </w:r>
              <w:r w:rsidRPr="00487275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a</w:t>
              </w:r>
              <w:r w:rsidRPr="00487275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.</w:t>
              </w:r>
              <w:r w:rsidRPr="00487275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g</w:t>
              </w:r>
              <w:r w:rsidRPr="00487275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v</w:t>
              </w:r>
              <w:r w:rsidRPr="00487275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a</w:t>
              </w:r>
              <w:r w:rsidRPr="00487275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.</w:t>
              </w:r>
              <w:r w:rsidRPr="00487275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e</w:t>
              </w:r>
              <w:r w:rsidRPr="00487275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s/</w:t>
              </w:r>
              <w:r w:rsidRPr="00487275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e</w:t>
              </w:r>
              <w:r w:rsidRPr="00487275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s/</w:t>
              </w:r>
              <w:r w:rsidRPr="00487275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pro</w:t>
              </w:r>
              <w:r w:rsidRPr="00487275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t</w:t>
              </w:r>
              <w:r w:rsidRPr="00487275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e</w:t>
              </w:r>
              <w:r w:rsidRPr="00487275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cc</w:t>
              </w:r>
              <w:r w:rsidRPr="00487275">
                <w:rPr>
                  <w:rFonts w:ascii="Arial" w:hAnsi="Arial" w:cs="Arial"/>
                  <w:i/>
                  <w:iCs/>
                  <w:spacing w:val="-3"/>
                  <w:sz w:val="12"/>
                  <w:szCs w:val="12"/>
                  <w:u w:val="single"/>
                </w:rPr>
                <w:t>i</w:t>
              </w:r>
              <w:r w:rsidRPr="00487275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o-</w:t>
              </w:r>
              <w:r w:rsidRPr="00487275">
                <w:rPr>
                  <w:rFonts w:ascii="Arial" w:hAnsi="Arial" w:cs="Arial"/>
                  <w:i/>
                  <w:iCs/>
                  <w:spacing w:val="-2"/>
                  <w:sz w:val="12"/>
                  <w:szCs w:val="12"/>
                  <w:u w:val="single"/>
                </w:rPr>
                <w:t>d</w:t>
              </w:r>
              <w:r w:rsidRPr="00487275">
                <w:rPr>
                  <w:rFonts w:ascii="Arial" w:hAnsi="Arial" w:cs="Arial"/>
                  <w:i/>
                  <w:iCs/>
                  <w:spacing w:val="1"/>
                  <w:sz w:val="12"/>
                  <w:szCs w:val="12"/>
                  <w:u w:val="single"/>
                </w:rPr>
                <w:t>e-dade</w:t>
              </w:r>
              <w:r w:rsidRPr="00487275">
                <w:rPr>
                  <w:rFonts w:ascii="Arial" w:hAnsi="Arial" w:cs="Arial"/>
                  <w:i/>
                  <w:iCs/>
                  <w:sz w:val="12"/>
                  <w:szCs w:val="12"/>
                  <w:u w:val="single"/>
                </w:rPr>
                <w:t>s</w:t>
              </w:r>
            </w:hyperlink>
          </w:p>
        </w:tc>
      </w:tr>
    </w:tbl>
    <w:p w14:paraId="57209B61" w14:textId="77777777" w:rsidR="002D132A" w:rsidRDefault="00487275"/>
    <w:sectPr w:rsidR="002D13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B535A6"/>
    <w:multiLevelType w:val="multilevel"/>
    <w:tmpl w:val="7D5231A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sTQ2tDA0tjCwNDJQ0lEKTi0uzszPAykwrgUA0IyC+iwAAAA="/>
  </w:docVars>
  <w:rsids>
    <w:rsidRoot w:val="003C2A7C"/>
    <w:rsid w:val="001E2336"/>
    <w:rsid w:val="002C2F12"/>
    <w:rsid w:val="003C2A7C"/>
    <w:rsid w:val="00487275"/>
    <w:rsid w:val="00611F7D"/>
    <w:rsid w:val="006871D5"/>
    <w:rsid w:val="006D56A2"/>
    <w:rsid w:val="00840F64"/>
    <w:rsid w:val="0085119B"/>
    <w:rsid w:val="009B7C53"/>
    <w:rsid w:val="009E54D9"/>
    <w:rsid w:val="00D05D75"/>
    <w:rsid w:val="00E66756"/>
    <w:rsid w:val="00EF5905"/>
    <w:rsid w:val="00F43B61"/>
    <w:rsid w:val="00F85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81678"/>
  <w15:chartTrackingRefBased/>
  <w15:docId w15:val="{4BF05932-50B1-470C-BBB7-6EF133AEE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A7C"/>
    <w:rPr>
      <w:rFonts w:ascii="Calibri" w:eastAsia="Times New Roman" w:hAnsi="Calibri" w:cs="Times New Roman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C2A7C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via.gva.es/es/proteccio-de-dade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via.gva.es/va/proteccio-de-dad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10</Words>
  <Characters>3361</Characters>
  <Application>Microsoft Office Word</Application>
  <DocSecurity>0</DocSecurity>
  <Lines>28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Blasco</dc:creator>
  <cp:keywords/>
  <dc:description/>
  <cp:lastModifiedBy>CASANI BALLESTER, ENCARNA</cp:lastModifiedBy>
  <cp:revision>4</cp:revision>
  <dcterms:created xsi:type="dcterms:W3CDTF">2022-10-06T15:49:00Z</dcterms:created>
  <dcterms:modified xsi:type="dcterms:W3CDTF">2022-10-06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ec7bd6d0ec2a19fb9705d08212741571414418104b50dd7a10dab4285a57ac</vt:lpwstr>
  </property>
</Properties>
</file>